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vanille solair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impianto autorizzato per lo smaltimento dei rifiut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vanille solaire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vanille solair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vanille solair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vanille solair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4/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C2FF514-7D9C-4BF2-B6D2-B24CBE0CB95A}"/>
</file>

<file path=customXml/itemProps3.xml><?xml version="1.0" encoding="utf-8"?>
<ds:datastoreItem xmlns:ds="http://schemas.openxmlformats.org/officeDocument/2006/customXml" ds:itemID="{36333937-9A5A-47CC-A5AE-BD0BA4A9E19B}"/>
</file>

<file path=customXml/itemProps4.xml><?xml version="1.0" encoding="utf-8"?>
<ds:datastoreItem xmlns:ds="http://schemas.openxmlformats.org/officeDocument/2006/customXml" ds:itemID="{16D77063-8D48-4C92-8B08-D5CB0B798929}"/>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